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AF1BA6" w14:textId="33A2C974" w:rsidR="0045441F" w:rsidRDefault="00FA09E8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1B0F78">
        <w:rPr>
          <w:rFonts w:ascii="Times New Roman" w:hAnsi="Times New Roman" w:cs="Times New Roman"/>
          <w:b/>
          <w:sz w:val="22"/>
          <w:szCs w:val="22"/>
        </w:rPr>
        <w:t>NÁVRH NA PLNENIE KRITÉRIA NA VYHODNOTENIE PONÚK</w:t>
      </w:r>
    </w:p>
    <w:p w14:paraId="071738AB" w14:textId="0A97F6A9" w:rsidR="001A14B7" w:rsidRPr="001B0F78" w:rsidRDefault="001A14B7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PLYN</w:t>
      </w:r>
    </w:p>
    <w:p w14:paraId="36C4B654" w14:textId="77777777" w:rsidR="003620FC" w:rsidRPr="001B0F78" w:rsidRDefault="003620FC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25AE2453" w14:textId="425BF39F" w:rsidR="00952B0D" w:rsidRPr="001B0F78" w:rsidRDefault="00952B0D" w:rsidP="003F358A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95B257A" w14:textId="6AAE6645" w:rsidR="00952B0D" w:rsidRPr="001B0F78" w:rsidRDefault="000179EA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1</w:t>
      </w:r>
      <w:r w:rsidR="00952B0D"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="00F00D09" w:rsidRPr="00F00D09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Fakultná nemocnica s poliklinikou J.A. </w:t>
      </w:r>
      <w:proofErr w:type="spellStart"/>
      <w:r w:rsidR="00F00D09" w:rsidRPr="00F00D09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Reimana</w:t>
      </w:r>
      <w:proofErr w:type="spellEnd"/>
      <w:r w:rsidR="00F00D09" w:rsidRPr="00F00D09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 Prešov</w:t>
      </w:r>
    </w:p>
    <w:p w14:paraId="5C955F85" w14:textId="1D94D433" w:rsidR="00952B0D" w:rsidRPr="001B0F78" w:rsidRDefault="00952B0D" w:rsidP="00952B0D">
      <w:pPr>
        <w:tabs>
          <w:tab w:val="left" w:pos="2629"/>
        </w:tabs>
        <w:rPr>
          <w:rFonts w:ascii="Times New Roman" w:hAnsi="Times New Roman"/>
          <w:sz w:val="22"/>
          <w:szCs w:val="22"/>
        </w:rPr>
      </w:pPr>
      <w:r w:rsidRPr="001B0F78">
        <w:rPr>
          <w:rFonts w:ascii="Times New Roman" w:hAnsi="Times New Roman"/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01039722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7E68D3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885BFE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3DE3FB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6003AC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A79E87B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01D86811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1CFC2F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3444C4C6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C9A7BB" w14:textId="29D79E0A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346323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CC0F83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7C0553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E4EC29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5529DEB4" w14:textId="1A7D9BAF" w:rsidR="00F24EA0" w:rsidRPr="001B0F78" w:rsidRDefault="00F24EA0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FCA4590" w14:textId="77777777" w:rsidR="00952B0D" w:rsidRPr="001B0F78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828555E" w14:textId="38C0BDC5" w:rsidR="00705FC3" w:rsidRDefault="000179EA" w:rsidP="00705FC3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2</w:t>
      </w:r>
      <w:r w:rsidR="00952B0D"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="00F00D09" w:rsidRPr="00F00D09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Liečebňa pre dlhodobo chorých Štiavnička</w:t>
      </w:r>
    </w:p>
    <w:p w14:paraId="553CFB5E" w14:textId="77777777" w:rsidR="00F00D09" w:rsidRPr="001B0F78" w:rsidRDefault="00F00D09" w:rsidP="00705FC3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7F20D3A7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8FEDB2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9E8893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EA511C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36739E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2FE4314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6F5FFF19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CA6210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05689BF1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64B7B0" w14:textId="7920DD4B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E7A4E5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ADA362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61B74D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C1D07F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62235E02" w14:textId="71C2E340" w:rsidR="00952B0D" w:rsidRDefault="00952B0D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59BAB387" w14:textId="77777777" w:rsidR="00F00D09" w:rsidRPr="001B0F78" w:rsidRDefault="00F00D09" w:rsidP="00F00D09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6A863907" w14:textId="7AC40F00" w:rsidR="00F00D09" w:rsidRDefault="00F00D09" w:rsidP="00F00D09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3</w:t>
      </w: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Pr="00F00D09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Fakultná nemocnica Trenčín</w:t>
      </w:r>
    </w:p>
    <w:p w14:paraId="3A46AC77" w14:textId="77777777" w:rsidR="00F00D09" w:rsidRPr="001B0F78" w:rsidRDefault="00F00D09" w:rsidP="00F00D09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F00D09" w:rsidRPr="001B0F78" w14:paraId="3D5BD6F6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5332CA" w14:textId="77777777" w:rsidR="00F00D09" w:rsidRPr="001B0F78" w:rsidRDefault="00F00D09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6D035E4" w14:textId="77777777" w:rsidR="00F00D09" w:rsidRPr="001B0F78" w:rsidRDefault="00F00D09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B042BF" w14:textId="77777777" w:rsidR="00F00D09" w:rsidRPr="001B0F78" w:rsidRDefault="00F00D09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FD67D6" w14:textId="77777777" w:rsidR="00F00D09" w:rsidRPr="001B0F78" w:rsidRDefault="00F00D09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24855D67" w14:textId="77777777" w:rsidR="00F00D09" w:rsidRPr="001B0F78" w:rsidRDefault="00F00D09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2B5CF809" w14:textId="77777777" w:rsidR="00F00D09" w:rsidRPr="001B0F78" w:rsidRDefault="00F00D09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A42CEA" w14:textId="77777777" w:rsidR="00F00D09" w:rsidRPr="001B0F78" w:rsidRDefault="00F00D09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F00D09" w:rsidRPr="001B0F78" w14:paraId="465CDEFA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527FED" w14:textId="77777777" w:rsidR="00F00D09" w:rsidRPr="001B0F78" w:rsidRDefault="00F00D09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025170" w14:textId="77777777" w:rsidR="00F00D09" w:rsidRPr="001B0F78" w:rsidRDefault="00F00D09" w:rsidP="00C4416D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FADADB" w14:textId="77777777" w:rsidR="00F00D09" w:rsidRPr="001B0F78" w:rsidRDefault="00F00D09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4AABAA2" w14:textId="77777777" w:rsidR="00F00D09" w:rsidRPr="001B0F78" w:rsidRDefault="00F00D09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C6B6BA" w14:textId="77777777" w:rsidR="00F00D09" w:rsidRPr="001B0F78" w:rsidRDefault="00F00D09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5C94F653" w14:textId="73E2FBC0" w:rsidR="00F00D09" w:rsidRDefault="00F00D09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02EE1D49" w14:textId="77777777" w:rsidR="00F00D09" w:rsidRPr="001B0F78" w:rsidRDefault="00F00D09" w:rsidP="00F00D09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03E6226F" w14:textId="698F1E80" w:rsidR="00F00D09" w:rsidRDefault="00F00D09" w:rsidP="00F00D09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4</w:t>
      </w: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Pr="00F00D09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Liečebňa pre dlhodobo chorých Štiavnička</w:t>
      </w:r>
    </w:p>
    <w:p w14:paraId="2EC3B68C" w14:textId="77777777" w:rsidR="00F00D09" w:rsidRPr="001B0F78" w:rsidRDefault="00F00D09" w:rsidP="00F00D09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F00D09" w:rsidRPr="001B0F78" w14:paraId="55C8D3EA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3EE880" w14:textId="77777777" w:rsidR="00F00D09" w:rsidRPr="001B0F78" w:rsidRDefault="00F00D09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6A444F" w14:textId="77777777" w:rsidR="00F00D09" w:rsidRPr="001B0F78" w:rsidRDefault="00F00D09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CB9008" w14:textId="77777777" w:rsidR="00F00D09" w:rsidRPr="001B0F78" w:rsidRDefault="00F00D09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6178C5" w14:textId="77777777" w:rsidR="00F00D09" w:rsidRPr="001B0F78" w:rsidRDefault="00F00D09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3E62ECC4" w14:textId="77777777" w:rsidR="00F00D09" w:rsidRPr="001B0F78" w:rsidRDefault="00F00D09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7421F4D1" w14:textId="77777777" w:rsidR="00F00D09" w:rsidRPr="001B0F78" w:rsidRDefault="00F00D09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B9D90E" w14:textId="77777777" w:rsidR="00F00D09" w:rsidRPr="001B0F78" w:rsidRDefault="00F00D09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F00D09" w:rsidRPr="001B0F78" w14:paraId="55F8371A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768C15" w14:textId="77777777" w:rsidR="00F00D09" w:rsidRPr="001B0F78" w:rsidRDefault="00F00D09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E8AD77" w14:textId="77777777" w:rsidR="00F00D09" w:rsidRPr="001B0F78" w:rsidRDefault="00F00D09" w:rsidP="00C4416D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536BAC" w14:textId="77777777" w:rsidR="00F00D09" w:rsidRPr="001B0F78" w:rsidRDefault="00F00D09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2567D3A" w14:textId="77777777" w:rsidR="00F00D09" w:rsidRPr="001B0F78" w:rsidRDefault="00F00D09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0EE873" w14:textId="77777777" w:rsidR="00F00D09" w:rsidRPr="001B0F78" w:rsidRDefault="00F00D09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65E0FA45" w14:textId="2E66CA8C" w:rsidR="00F00D09" w:rsidRDefault="00F00D09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7F2B7776" w14:textId="77777777" w:rsidR="00F00D09" w:rsidRPr="001B0F78" w:rsidRDefault="00F00D09" w:rsidP="00F00D09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B1C5271" w14:textId="027F554D" w:rsidR="00F00D09" w:rsidRDefault="00F00D09" w:rsidP="00F00D09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5</w:t>
      </w: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Pr="00F00D09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Národný ústav srdcových a cievnych chorôb, </w:t>
      </w:r>
      <w:proofErr w:type="spellStart"/>
      <w:r w:rsidRPr="00F00D09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a.s</w:t>
      </w:r>
      <w:proofErr w:type="spellEnd"/>
      <w:r w:rsidRPr="00F00D09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.</w:t>
      </w:r>
    </w:p>
    <w:p w14:paraId="69F80DBD" w14:textId="77777777" w:rsidR="00F00D09" w:rsidRPr="001B0F78" w:rsidRDefault="00F00D09" w:rsidP="00F00D09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F00D09" w:rsidRPr="001B0F78" w14:paraId="79C60071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939D28" w14:textId="77777777" w:rsidR="00F00D09" w:rsidRPr="001B0F78" w:rsidRDefault="00F00D09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00D4C8" w14:textId="77777777" w:rsidR="00F00D09" w:rsidRPr="001B0F78" w:rsidRDefault="00F00D09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FE0E9" w14:textId="77777777" w:rsidR="00F00D09" w:rsidRPr="001B0F78" w:rsidRDefault="00F00D09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19425D6" w14:textId="77777777" w:rsidR="00F00D09" w:rsidRPr="001B0F78" w:rsidRDefault="00F00D09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7B7C3863" w14:textId="77777777" w:rsidR="00F00D09" w:rsidRPr="001B0F78" w:rsidRDefault="00F00D09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678C3043" w14:textId="77777777" w:rsidR="00F00D09" w:rsidRPr="001B0F78" w:rsidRDefault="00F00D09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2475C0" w14:textId="77777777" w:rsidR="00F00D09" w:rsidRPr="001B0F78" w:rsidRDefault="00F00D09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F00D09" w:rsidRPr="001B0F78" w14:paraId="11F4BC1A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0BEA02" w14:textId="77777777" w:rsidR="00F00D09" w:rsidRPr="001B0F78" w:rsidRDefault="00F00D09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1D2B6A" w14:textId="77777777" w:rsidR="00F00D09" w:rsidRPr="001B0F78" w:rsidRDefault="00F00D09" w:rsidP="00C4416D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174F6E" w14:textId="77777777" w:rsidR="00F00D09" w:rsidRPr="001B0F78" w:rsidRDefault="00F00D09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4F2B92" w14:textId="77777777" w:rsidR="00F00D09" w:rsidRPr="001B0F78" w:rsidRDefault="00F00D09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473623" w14:textId="77777777" w:rsidR="00F00D09" w:rsidRPr="001B0F78" w:rsidRDefault="00F00D09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8751821" w14:textId="2397EDFF" w:rsidR="00F00D09" w:rsidRDefault="00F00D09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16922402" w14:textId="7F7C286E" w:rsidR="00EA5E8D" w:rsidRDefault="00EA5E8D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5927FDA5" w14:textId="6E3A7C2E" w:rsidR="00EA5E8D" w:rsidRDefault="00EA5E8D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54BAD75D" w14:textId="1EE4DEEF" w:rsidR="00EA5E8D" w:rsidRDefault="00EA5E8D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4D4929A0" w14:textId="77777777" w:rsidR="00EA5E8D" w:rsidRDefault="00EA5E8D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71ACEB73" w14:textId="77777777" w:rsidR="00F00D09" w:rsidRPr="001B0F78" w:rsidRDefault="00F00D09" w:rsidP="00F00D09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1D19BE2" w14:textId="4BA825B8" w:rsidR="00F00D09" w:rsidRDefault="00EF249E" w:rsidP="00F00D09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lastRenderedPageBreak/>
        <w:t>Časť 6</w:t>
      </w:r>
      <w:r w:rsidR="00F00D09"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Pr="00EF249E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Regionálny úrad verejného zdravotníctva so sídlom v Čadci</w:t>
      </w:r>
    </w:p>
    <w:p w14:paraId="3155DF61" w14:textId="77777777" w:rsidR="00F00D09" w:rsidRPr="001B0F78" w:rsidRDefault="00F00D09" w:rsidP="00F00D09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F00D09" w:rsidRPr="001B0F78" w14:paraId="642F84BC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676182" w14:textId="77777777" w:rsidR="00F00D09" w:rsidRPr="001B0F78" w:rsidRDefault="00F00D09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71486D5" w14:textId="77777777" w:rsidR="00F00D09" w:rsidRPr="001B0F78" w:rsidRDefault="00F00D09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853B3F" w14:textId="77777777" w:rsidR="00F00D09" w:rsidRPr="001B0F78" w:rsidRDefault="00F00D09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73EBD9F" w14:textId="77777777" w:rsidR="00F00D09" w:rsidRPr="001B0F78" w:rsidRDefault="00F00D09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4CFD5F84" w14:textId="77777777" w:rsidR="00F00D09" w:rsidRPr="001B0F78" w:rsidRDefault="00F00D09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2F46343B" w14:textId="77777777" w:rsidR="00F00D09" w:rsidRPr="001B0F78" w:rsidRDefault="00F00D09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E76C7" w14:textId="77777777" w:rsidR="00F00D09" w:rsidRPr="001B0F78" w:rsidRDefault="00F00D09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F00D09" w:rsidRPr="001B0F78" w14:paraId="5289FA51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041557" w14:textId="77777777" w:rsidR="00F00D09" w:rsidRPr="001B0F78" w:rsidRDefault="00F00D09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B35371" w14:textId="77777777" w:rsidR="00F00D09" w:rsidRPr="001B0F78" w:rsidRDefault="00F00D09" w:rsidP="00C4416D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94EFAA" w14:textId="77777777" w:rsidR="00F00D09" w:rsidRPr="001B0F78" w:rsidRDefault="00F00D09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3BB2FE4" w14:textId="77777777" w:rsidR="00F00D09" w:rsidRPr="001B0F78" w:rsidRDefault="00F00D09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28FD4B" w14:textId="77777777" w:rsidR="00F00D09" w:rsidRPr="001B0F78" w:rsidRDefault="00F00D09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740B5446" w14:textId="61D76489" w:rsidR="00F00D09" w:rsidRDefault="00F00D09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5F2E613D" w14:textId="77777777" w:rsidR="00EF249E" w:rsidRPr="001B0F78" w:rsidRDefault="00EF249E" w:rsidP="00EF249E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155390E" w14:textId="3C53B155" w:rsidR="00EF249E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7</w:t>
      </w: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Pr="00EF249E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Záchranná zdravotná služba Bratislava</w:t>
      </w:r>
    </w:p>
    <w:p w14:paraId="0D7A840A" w14:textId="77777777" w:rsidR="00EF249E" w:rsidRPr="001B0F78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F249E" w:rsidRPr="001B0F78" w14:paraId="64715F63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281EB8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2F3D55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509A1B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034C870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43FA473B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738B7467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FD88AE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EF249E" w:rsidRPr="001B0F78" w14:paraId="783BCC08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65538C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64301FF" w14:textId="77777777" w:rsidR="00EF249E" w:rsidRPr="001B0F78" w:rsidRDefault="00EF249E" w:rsidP="00C4416D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B048E9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CE9F21B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F9B905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1F38C01A" w14:textId="290F393B" w:rsidR="00EF249E" w:rsidRDefault="00EF249E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29D76DA8" w14:textId="77777777" w:rsidR="00EF249E" w:rsidRPr="001B0F78" w:rsidRDefault="00EF249E" w:rsidP="00EF249E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489695D4" w14:textId="2DBE6C3D" w:rsidR="00EF249E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8</w:t>
      </w: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Pr="00EF249E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Operačné stredisko záchrannej zdravotnej služby Slovenskej republiky</w:t>
      </w:r>
    </w:p>
    <w:p w14:paraId="53FED103" w14:textId="77777777" w:rsidR="00EF249E" w:rsidRPr="001B0F78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F249E" w:rsidRPr="001B0F78" w14:paraId="4DCC220A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A5489D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DF97C8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CED176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14674CF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56FBF3FA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ACBA24D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1E2DB5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EF249E" w:rsidRPr="001B0F78" w14:paraId="44543527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42B6B2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679512" w14:textId="77777777" w:rsidR="00EF249E" w:rsidRPr="001B0F78" w:rsidRDefault="00EF249E" w:rsidP="00C4416D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CE952D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13DBDAE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A2B059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48135CAE" w14:textId="6D87E571" w:rsidR="00EF249E" w:rsidRDefault="00EF249E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14AFF550" w14:textId="77777777" w:rsidR="00EF249E" w:rsidRPr="001B0F78" w:rsidRDefault="00EF249E" w:rsidP="00EF249E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D62B5CF" w14:textId="57D63BB6" w:rsidR="00EF249E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9</w:t>
      </w: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Pr="00EF249E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Psychiatrická liečebňa Samuela </w:t>
      </w:r>
      <w:proofErr w:type="spellStart"/>
      <w:r w:rsidRPr="00EF249E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Bluma</w:t>
      </w:r>
      <w:proofErr w:type="spellEnd"/>
      <w:r w:rsidRPr="00EF249E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 v Plešivci</w:t>
      </w:r>
    </w:p>
    <w:p w14:paraId="0EE5A570" w14:textId="77777777" w:rsidR="00EF249E" w:rsidRPr="001B0F78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F249E" w:rsidRPr="001B0F78" w14:paraId="40D50830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0867FF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C8A5EDB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65BA65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0AC8F6F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77074786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6D4FD457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92124E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EF249E" w:rsidRPr="001B0F78" w14:paraId="0B6F7815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A7E8B6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976EB4" w14:textId="77777777" w:rsidR="00EF249E" w:rsidRPr="001B0F78" w:rsidRDefault="00EF249E" w:rsidP="00C4416D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7EA809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9014765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1CDDA2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117A1CCF" w14:textId="4E5E6424" w:rsidR="00EF249E" w:rsidRDefault="00EF249E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7C0BBAFC" w14:textId="77777777" w:rsidR="00EF249E" w:rsidRPr="001B0F78" w:rsidRDefault="00EF249E" w:rsidP="00EF249E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6911560C" w14:textId="1998D99B" w:rsidR="00EF249E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10</w:t>
      </w: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Pr="00EF249E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Psychiatrická nemocnica Hronovce</w:t>
      </w:r>
    </w:p>
    <w:p w14:paraId="591EF7FA" w14:textId="77777777" w:rsidR="00EF249E" w:rsidRPr="001B0F78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F249E" w:rsidRPr="001B0F78" w14:paraId="2D8B4B20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1C280F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739930E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CB3E21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E1B3AC1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45A9AB85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925EA01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8EF64A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EF249E" w:rsidRPr="001B0F78" w14:paraId="0C9FE0C6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CDE716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271661" w14:textId="77777777" w:rsidR="00EF249E" w:rsidRPr="001B0F78" w:rsidRDefault="00EF249E" w:rsidP="00C4416D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92437A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933A106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B526D7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1634A0DB" w14:textId="6C7EB729" w:rsidR="00EF249E" w:rsidRDefault="00EF249E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0CFF1D90" w14:textId="77777777" w:rsidR="00EF249E" w:rsidRPr="001B0F78" w:rsidRDefault="00EF249E" w:rsidP="00EF249E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21DC254" w14:textId="1C140294" w:rsidR="00EF249E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11</w:t>
      </w: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Pr="00EF249E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Regionálny úrad verejného zdravotníctva so sídlom v Lučenci</w:t>
      </w:r>
    </w:p>
    <w:p w14:paraId="3AB4E004" w14:textId="77777777" w:rsidR="00EF249E" w:rsidRPr="001B0F78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F249E" w:rsidRPr="001B0F78" w14:paraId="5F6A5FC1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02C894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D5A86A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AAAB65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67E2712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70ADAE3C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520225B0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6CAE60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EF249E" w:rsidRPr="001B0F78" w14:paraId="43FE050A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E868E0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0C1339" w14:textId="77777777" w:rsidR="00EF249E" w:rsidRPr="001B0F78" w:rsidRDefault="00EF249E" w:rsidP="00C4416D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4A2DE0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7CEBEBF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786D18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544598AE" w14:textId="3F18EBC1" w:rsidR="00EF249E" w:rsidRDefault="00EF249E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3A192D58" w14:textId="77777777" w:rsidR="00EF249E" w:rsidRDefault="00EF249E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br w:type="page"/>
      </w:r>
    </w:p>
    <w:p w14:paraId="72ED67D3" w14:textId="77777777" w:rsidR="00EF249E" w:rsidRPr="001B0F78" w:rsidRDefault="00EF249E" w:rsidP="00EF249E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7408AB26" w14:textId="085EE7CC" w:rsidR="00EF249E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12</w:t>
      </w: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Pr="00EF249E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Regionálny úrad verejného zdravotníctva so sídlom v</w:t>
      </w: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 </w:t>
      </w:r>
      <w:r w:rsidRPr="00EF249E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Bardejove</w:t>
      </w:r>
    </w:p>
    <w:p w14:paraId="20E91010" w14:textId="77777777" w:rsidR="00EF249E" w:rsidRPr="001B0F78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F249E" w:rsidRPr="001B0F78" w14:paraId="53807FF3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9ABF1A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A20A4F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724593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E4002D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4E7AE25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47107537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6DAC86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EF249E" w:rsidRPr="001B0F78" w14:paraId="5ABE1631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B95D01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31AD07" w14:textId="77777777" w:rsidR="00EF249E" w:rsidRPr="001B0F78" w:rsidRDefault="00EF249E" w:rsidP="00C4416D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C7D231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9D763F6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22BD20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79736AA" w14:textId="77777777" w:rsidR="00EF249E" w:rsidRPr="001B0F78" w:rsidRDefault="00EF249E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5F9D9257" w14:textId="77777777" w:rsidR="00EF249E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</w:p>
    <w:p w14:paraId="7CD44522" w14:textId="236F29D1" w:rsidR="00EF249E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13</w:t>
      </w: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Pr="00EF249E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Regionálny úrad verejného zdravotníctva so sídlom v Dunajskej Strede</w:t>
      </w:r>
    </w:p>
    <w:p w14:paraId="766D26C7" w14:textId="77777777" w:rsidR="00EF249E" w:rsidRPr="001B0F78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F249E" w:rsidRPr="001B0F78" w14:paraId="33E69A5C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75A331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02753A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581786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8B4746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113A08DF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7A730E94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032D1E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EF249E" w:rsidRPr="001B0F78" w14:paraId="1FAAC384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BC99AF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E609562" w14:textId="77777777" w:rsidR="00EF249E" w:rsidRPr="001B0F78" w:rsidRDefault="00EF249E" w:rsidP="00C4416D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4F9D07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47F9E0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49C22A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23B3397D" w14:textId="751B54E6" w:rsidR="00192A2B" w:rsidRDefault="00192A2B" w:rsidP="005233BC">
      <w:pPr>
        <w:rPr>
          <w:rFonts w:ascii="Times New Roman" w:hAnsi="Times New Roman"/>
        </w:rPr>
      </w:pPr>
    </w:p>
    <w:p w14:paraId="2487743F" w14:textId="77777777" w:rsidR="00EF249E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</w:p>
    <w:p w14:paraId="514921B5" w14:textId="135873D4" w:rsidR="00EF249E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14</w:t>
      </w: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Pr="00EF249E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Regionálny úrad verejného zdravotníctva so sídlom v Leviciach</w:t>
      </w:r>
    </w:p>
    <w:p w14:paraId="7D9EFE4F" w14:textId="77777777" w:rsidR="00EF249E" w:rsidRPr="001B0F78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F249E" w:rsidRPr="001B0F78" w14:paraId="7A614F58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8F0992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6EFD08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EDF153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4FD9B1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3E5F1B4A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61A6C45E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C825DC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EF249E" w:rsidRPr="001B0F78" w14:paraId="4A30C269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2DEECA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2E6CC3" w14:textId="77777777" w:rsidR="00EF249E" w:rsidRPr="001B0F78" w:rsidRDefault="00EF249E" w:rsidP="00C4416D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0F4339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39285AC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1EF885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494F35E" w14:textId="4B9F038C" w:rsidR="00EF249E" w:rsidRDefault="00EF249E" w:rsidP="005233BC">
      <w:pPr>
        <w:rPr>
          <w:rFonts w:ascii="Times New Roman" w:hAnsi="Times New Roman"/>
        </w:rPr>
      </w:pPr>
    </w:p>
    <w:p w14:paraId="79C62390" w14:textId="77777777" w:rsidR="00EF249E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</w:p>
    <w:p w14:paraId="6DFD69DC" w14:textId="71E35577" w:rsidR="00EF249E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15</w:t>
      </w: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Pr="00EF249E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Regionálny úrad verejného zdravotníctva so sídlom v</w:t>
      </w: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 </w:t>
      </w:r>
      <w:r w:rsidRPr="00EF249E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Nitre</w:t>
      </w:r>
    </w:p>
    <w:p w14:paraId="5DBD062B" w14:textId="77777777" w:rsidR="00EF249E" w:rsidRPr="001B0F78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F249E" w:rsidRPr="001B0F78" w14:paraId="2CB44650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D31855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6592EA7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5F71DD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6A02A24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97D6E7D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2C0468DC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378348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EF249E" w:rsidRPr="001B0F78" w14:paraId="6D145278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FA26C8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AE9795" w14:textId="77777777" w:rsidR="00EF249E" w:rsidRPr="001B0F78" w:rsidRDefault="00EF249E" w:rsidP="00C4416D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F9E934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741A99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2D4DF4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2E57DDB0" w14:textId="36CA7A6D" w:rsidR="00EF249E" w:rsidRDefault="00EF249E" w:rsidP="005233BC">
      <w:pPr>
        <w:rPr>
          <w:rFonts w:ascii="Times New Roman" w:hAnsi="Times New Roman"/>
        </w:rPr>
      </w:pPr>
    </w:p>
    <w:p w14:paraId="55FE12F1" w14:textId="77777777" w:rsidR="00EF249E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</w:p>
    <w:p w14:paraId="36FAF6C1" w14:textId="352A0BE7" w:rsidR="00EF249E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16</w:t>
      </w: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Pr="00EF249E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Regionálny úrad verejného zdravotníctva so sídlom v Nových Zámkoch</w:t>
      </w:r>
    </w:p>
    <w:p w14:paraId="29176347" w14:textId="77777777" w:rsidR="00EF249E" w:rsidRPr="001B0F78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F249E" w:rsidRPr="001B0F78" w14:paraId="6ADDD030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D92A18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30CEB6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76D67D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30F3FFE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3B16D129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7562DC38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A757BD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EF249E" w:rsidRPr="001B0F78" w14:paraId="0781AFF1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88BC3E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AA8BA3" w14:textId="77777777" w:rsidR="00EF249E" w:rsidRPr="001B0F78" w:rsidRDefault="00EF249E" w:rsidP="00C4416D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BBC263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D1CFF18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731F3A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10C76DD0" w14:textId="1547690D" w:rsidR="00EF249E" w:rsidRDefault="00EF249E" w:rsidP="005233BC">
      <w:pPr>
        <w:rPr>
          <w:rFonts w:ascii="Times New Roman" w:hAnsi="Times New Roman"/>
        </w:rPr>
      </w:pPr>
    </w:p>
    <w:p w14:paraId="20466473" w14:textId="77777777" w:rsidR="00EF249E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</w:p>
    <w:p w14:paraId="6061F80B" w14:textId="23CA5657" w:rsidR="00EF249E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17</w:t>
      </w: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Pr="00EF249E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Regionálny úrad verejného zdravotníctva so sídlom v Rimavskej Sobote</w:t>
      </w:r>
    </w:p>
    <w:p w14:paraId="2975A553" w14:textId="77777777" w:rsidR="00EF249E" w:rsidRPr="001B0F78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F249E" w:rsidRPr="001B0F78" w14:paraId="4C44620D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42723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6E3638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22C748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843CCD3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C15B949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871EEF3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E8BA6C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EF249E" w:rsidRPr="001B0F78" w14:paraId="30B567A3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727BFD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0B8F00" w14:textId="77777777" w:rsidR="00EF249E" w:rsidRPr="001B0F78" w:rsidRDefault="00EF249E" w:rsidP="00C4416D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79B0AA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7B5666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AE95CB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6F95C98C" w14:textId="3A55985B" w:rsidR="00EF249E" w:rsidRDefault="00EF249E" w:rsidP="005233BC">
      <w:pPr>
        <w:rPr>
          <w:rFonts w:ascii="Times New Roman" w:hAnsi="Times New Roman"/>
        </w:rPr>
      </w:pPr>
    </w:p>
    <w:p w14:paraId="00C2A11F" w14:textId="45ABCF5E" w:rsidR="00EF249E" w:rsidRDefault="00EF249E" w:rsidP="005233BC">
      <w:pPr>
        <w:rPr>
          <w:rFonts w:ascii="Times New Roman" w:hAnsi="Times New Roman"/>
        </w:rPr>
      </w:pPr>
    </w:p>
    <w:p w14:paraId="722DCA06" w14:textId="6F80D6A9" w:rsidR="00EF249E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lastRenderedPageBreak/>
        <w:t>Časť 18</w:t>
      </w: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Pr="00EF249E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Regionálny úrad verejného zdravotníctva so sídlom v Starej Ľubovni</w:t>
      </w:r>
    </w:p>
    <w:p w14:paraId="61AC3B58" w14:textId="77777777" w:rsidR="00EF249E" w:rsidRPr="001B0F78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F249E" w:rsidRPr="001B0F78" w14:paraId="7C747628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6D7FDA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ECEA2B7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451C20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54C2B5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34BE4D61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03AB61DA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D592FA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EF249E" w:rsidRPr="001B0F78" w14:paraId="1C0682F5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E5C79B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C274E83" w14:textId="77777777" w:rsidR="00EF249E" w:rsidRPr="001B0F78" w:rsidRDefault="00EF249E" w:rsidP="00C4416D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FBE331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477BFB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6C3A54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6B3F3053" w14:textId="1270C24C" w:rsidR="00EF249E" w:rsidRDefault="00EF249E" w:rsidP="005233BC">
      <w:pPr>
        <w:rPr>
          <w:rFonts w:ascii="Times New Roman" w:hAnsi="Times New Roman"/>
        </w:rPr>
      </w:pPr>
    </w:p>
    <w:p w14:paraId="0ADA9CED" w14:textId="7FC2F63A" w:rsidR="00EF249E" w:rsidRDefault="00EF249E" w:rsidP="005233BC">
      <w:pPr>
        <w:rPr>
          <w:rFonts w:ascii="Times New Roman" w:hAnsi="Times New Roman"/>
        </w:rPr>
      </w:pPr>
    </w:p>
    <w:p w14:paraId="7406C124" w14:textId="1C6DB6E3" w:rsidR="00EF249E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19</w:t>
      </w: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="00BB7B3E" w:rsidRPr="00BB7B3E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Regionálny úrad verejného zdravotníctva so sídlom vo Vranove nad Topľou</w:t>
      </w:r>
    </w:p>
    <w:p w14:paraId="422C67E8" w14:textId="77777777" w:rsidR="00EF249E" w:rsidRPr="001B0F78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F249E" w:rsidRPr="001B0F78" w14:paraId="685127CA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9B036D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DF45C4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842987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239D1CC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1F3249F7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674C4DD0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521088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EF249E" w:rsidRPr="001B0F78" w14:paraId="6E7D4C3E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70704A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907CAE" w14:textId="77777777" w:rsidR="00EF249E" w:rsidRPr="001B0F78" w:rsidRDefault="00EF249E" w:rsidP="00C4416D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0C0915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2C55DB8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A935AE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756D0FDE" w14:textId="57E2E646" w:rsidR="00EF249E" w:rsidRDefault="00EF249E" w:rsidP="005233BC">
      <w:pPr>
        <w:rPr>
          <w:rFonts w:ascii="Times New Roman" w:hAnsi="Times New Roman"/>
        </w:rPr>
      </w:pPr>
    </w:p>
    <w:p w14:paraId="36A90018" w14:textId="0C756B71" w:rsidR="00EF249E" w:rsidRDefault="00EF249E" w:rsidP="005233BC">
      <w:pPr>
        <w:rPr>
          <w:rFonts w:ascii="Times New Roman" w:hAnsi="Times New Roman"/>
        </w:rPr>
      </w:pPr>
    </w:p>
    <w:p w14:paraId="2B2EC68A" w14:textId="3FD15E9F" w:rsidR="00EF249E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20</w:t>
      </w: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="00BB7B3E" w:rsidRPr="00BB7B3E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Regionálny úrad verejného zdravotníctva so sídlom v Košiciach</w:t>
      </w:r>
    </w:p>
    <w:p w14:paraId="3C836D21" w14:textId="77777777" w:rsidR="00EF249E" w:rsidRPr="001B0F78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F249E" w:rsidRPr="001B0F78" w14:paraId="41D28445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FE7264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773347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F7198A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19B8897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76D3F14D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BDD1F45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055D21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EF249E" w:rsidRPr="001B0F78" w14:paraId="21D058B5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291745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76E817D" w14:textId="77777777" w:rsidR="00EF249E" w:rsidRPr="001B0F78" w:rsidRDefault="00EF249E" w:rsidP="00C4416D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6A86ED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2C72F4E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6E8AD1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0FA795E9" w14:textId="50E7D711" w:rsidR="00EF249E" w:rsidRDefault="00EF249E" w:rsidP="005233BC">
      <w:pPr>
        <w:rPr>
          <w:rFonts w:ascii="Times New Roman" w:hAnsi="Times New Roman"/>
        </w:rPr>
      </w:pPr>
    </w:p>
    <w:p w14:paraId="693293AB" w14:textId="545807EC" w:rsidR="00EF249E" w:rsidRDefault="00EF249E" w:rsidP="005233BC">
      <w:pPr>
        <w:rPr>
          <w:rFonts w:ascii="Times New Roman" w:hAnsi="Times New Roman"/>
        </w:rPr>
      </w:pPr>
    </w:p>
    <w:p w14:paraId="147AE32C" w14:textId="1E23A165" w:rsidR="00EF249E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21</w:t>
      </w: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="00775002" w:rsidRPr="00775002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Špecializovaný liečebný ústav Marína, š. p., Kúpele Kováčová</w:t>
      </w:r>
    </w:p>
    <w:p w14:paraId="4969B9D8" w14:textId="77777777" w:rsidR="00EF249E" w:rsidRPr="001B0F78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F249E" w:rsidRPr="001B0F78" w14:paraId="59B8EBB2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0B6969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D7C818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2430BD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6E8B57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77E469C9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0BB346A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D68BAA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EF249E" w:rsidRPr="001B0F78" w14:paraId="106CE2BF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36FE15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BE2D1E" w14:textId="77777777" w:rsidR="00EF249E" w:rsidRPr="001B0F78" w:rsidRDefault="00EF249E" w:rsidP="00C4416D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D5A84B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A641A0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30850B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5034CBCA" w14:textId="77777777" w:rsidR="00EF249E" w:rsidRDefault="00EF249E" w:rsidP="005233BC">
      <w:pPr>
        <w:rPr>
          <w:rFonts w:ascii="Times New Roman" w:hAnsi="Times New Roman"/>
        </w:rPr>
      </w:pPr>
    </w:p>
    <w:p w14:paraId="6CF26F4E" w14:textId="487CD1DA" w:rsidR="000B616A" w:rsidRDefault="000B616A" w:rsidP="005233BC">
      <w:pPr>
        <w:rPr>
          <w:rFonts w:ascii="Times New Roman" w:hAnsi="Times New Roman"/>
        </w:rPr>
      </w:pPr>
    </w:p>
    <w:p w14:paraId="3B15BB47" w14:textId="22B33003" w:rsidR="002C23B2" w:rsidRDefault="002C23B2" w:rsidP="002C23B2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22</w:t>
      </w: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Pr="002C23B2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Regionálny úrad verejného zdravotníctva so sídlom v Banskej Bystrici</w:t>
      </w:r>
    </w:p>
    <w:p w14:paraId="4BBE765F" w14:textId="77777777" w:rsidR="002C23B2" w:rsidRPr="001B0F78" w:rsidRDefault="002C23B2" w:rsidP="002C23B2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2C23B2" w:rsidRPr="001B0F78" w14:paraId="7DF47805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D003B6" w14:textId="77777777" w:rsidR="002C23B2" w:rsidRPr="001B0F78" w:rsidRDefault="002C23B2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B2B37DC" w14:textId="77777777" w:rsidR="002C23B2" w:rsidRPr="001B0F78" w:rsidRDefault="002C23B2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0AA51F" w14:textId="77777777" w:rsidR="002C23B2" w:rsidRPr="001B0F78" w:rsidRDefault="002C23B2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76D8AEE" w14:textId="77777777" w:rsidR="002C23B2" w:rsidRPr="001B0F78" w:rsidRDefault="002C23B2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107778D2" w14:textId="77777777" w:rsidR="002C23B2" w:rsidRPr="001B0F78" w:rsidRDefault="002C23B2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5262D825" w14:textId="77777777" w:rsidR="002C23B2" w:rsidRPr="001B0F78" w:rsidRDefault="002C23B2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AE4B3" w14:textId="77777777" w:rsidR="002C23B2" w:rsidRPr="001B0F78" w:rsidRDefault="002C23B2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2C23B2" w:rsidRPr="001B0F78" w14:paraId="412D6BB3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AD6595" w14:textId="77777777" w:rsidR="002C23B2" w:rsidRPr="001B0F78" w:rsidRDefault="002C23B2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1ED214" w14:textId="77777777" w:rsidR="002C23B2" w:rsidRPr="001B0F78" w:rsidRDefault="002C23B2" w:rsidP="00C4416D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6E3802" w14:textId="77777777" w:rsidR="002C23B2" w:rsidRPr="001B0F78" w:rsidRDefault="002C23B2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679067" w14:textId="77777777" w:rsidR="002C23B2" w:rsidRPr="001B0F78" w:rsidRDefault="002C23B2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1B7392" w14:textId="77777777" w:rsidR="002C23B2" w:rsidRPr="001B0F78" w:rsidRDefault="002C23B2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778B6E5C" w14:textId="06898CB2" w:rsidR="002C23B2" w:rsidRDefault="002C23B2" w:rsidP="005233BC">
      <w:pPr>
        <w:rPr>
          <w:rFonts w:ascii="Times New Roman" w:hAnsi="Times New Roman"/>
        </w:rPr>
      </w:pPr>
    </w:p>
    <w:p w14:paraId="65E733E5" w14:textId="71BED0F9" w:rsidR="002C23B2" w:rsidRDefault="002C23B2" w:rsidP="005233BC">
      <w:pPr>
        <w:rPr>
          <w:rFonts w:ascii="Times New Roman" w:hAnsi="Times New Roman"/>
        </w:rPr>
      </w:pPr>
    </w:p>
    <w:p w14:paraId="78B5395E" w14:textId="0CBF9745" w:rsidR="002C23B2" w:rsidRDefault="002C23B2" w:rsidP="002C23B2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23</w:t>
      </w: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Pr="002C23B2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Úrad verejného zdravotníctva Slovenskej republiky</w:t>
      </w:r>
    </w:p>
    <w:p w14:paraId="2D1ADC1A" w14:textId="77777777" w:rsidR="002C23B2" w:rsidRPr="001B0F78" w:rsidRDefault="002C23B2" w:rsidP="002C23B2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2C23B2" w:rsidRPr="001B0F78" w14:paraId="1614A32C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66BC83" w14:textId="77777777" w:rsidR="002C23B2" w:rsidRPr="001B0F78" w:rsidRDefault="002C23B2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F5AE70D" w14:textId="77777777" w:rsidR="002C23B2" w:rsidRPr="001B0F78" w:rsidRDefault="002C23B2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EA20F" w14:textId="77777777" w:rsidR="002C23B2" w:rsidRPr="001B0F78" w:rsidRDefault="002C23B2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27BE61A" w14:textId="77777777" w:rsidR="002C23B2" w:rsidRPr="001B0F78" w:rsidRDefault="002C23B2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6374652" w14:textId="77777777" w:rsidR="002C23B2" w:rsidRPr="001B0F78" w:rsidRDefault="002C23B2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1916739" w14:textId="77777777" w:rsidR="002C23B2" w:rsidRPr="001B0F78" w:rsidRDefault="002C23B2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31A85D" w14:textId="77777777" w:rsidR="002C23B2" w:rsidRPr="001B0F78" w:rsidRDefault="002C23B2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2C23B2" w:rsidRPr="001B0F78" w14:paraId="100C2143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C488FB" w14:textId="77777777" w:rsidR="002C23B2" w:rsidRPr="001B0F78" w:rsidRDefault="002C23B2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C7CF49" w14:textId="77777777" w:rsidR="002C23B2" w:rsidRPr="001B0F78" w:rsidRDefault="002C23B2" w:rsidP="00C4416D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681602" w14:textId="77777777" w:rsidR="002C23B2" w:rsidRPr="001B0F78" w:rsidRDefault="002C23B2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21398B" w14:textId="77777777" w:rsidR="002C23B2" w:rsidRPr="001B0F78" w:rsidRDefault="002C23B2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A97C23" w14:textId="77777777" w:rsidR="002C23B2" w:rsidRPr="001B0F78" w:rsidRDefault="002C23B2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4063D92B" w14:textId="0ACEBED0" w:rsidR="002C23B2" w:rsidRDefault="002C23B2" w:rsidP="005233BC">
      <w:pPr>
        <w:rPr>
          <w:rFonts w:ascii="Times New Roman" w:hAnsi="Times New Roman"/>
        </w:rPr>
      </w:pPr>
    </w:p>
    <w:p w14:paraId="5938802D" w14:textId="77B39F08" w:rsidR="002C23B2" w:rsidRDefault="002C23B2" w:rsidP="002C23B2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</w:p>
    <w:p w14:paraId="679A1796" w14:textId="77777777" w:rsidR="002C23B2" w:rsidRPr="001B0F78" w:rsidRDefault="002C23B2" w:rsidP="002C23B2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</w:p>
    <w:p w14:paraId="7E568BA7" w14:textId="208CB2F0" w:rsidR="002C23B2" w:rsidRDefault="002C23B2" w:rsidP="005233BC">
      <w:pPr>
        <w:rPr>
          <w:rFonts w:ascii="Times New Roman" w:hAnsi="Times New Roman"/>
        </w:rPr>
      </w:pPr>
    </w:p>
    <w:p w14:paraId="50B96FDD" w14:textId="7505407B" w:rsidR="002C23B2" w:rsidRDefault="002C23B2" w:rsidP="005233BC">
      <w:pPr>
        <w:rPr>
          <w:rFonts w:ascii="Times New Roman" w:hAnsi="Times New Roman"/>
        </w:rPr>
      </w:pPr>
    </w:p>
    <w:p w14:paraId="5904366E" w14:textId="753A452B" w:rsidR="002C23B2" w:rsidRDefault="00B66A11" w:rsidP="002C23B2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24</w:t>
      </w:r>
      <w:bookmarkStart w:id="0" w:name="_GoBack"/>
      <w:bookmarkEnd w:id="0"/>
      <w:r w:rsidR="002C23B2"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="002C23B2" w:rsidRPr="002C23B2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Univerzitná nemocnica Martin</w:t>
      </w:r>
    </w:p>
    <w:p w14:paraId="7E274823" w14:textId="77777777" w:rsidR="002C23B2" w:rsidRPr="001B0F78" w:rsidRDefault="002C23B2" w:rsidP="002C23B2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2C23B2" w:rsidRPr="001B0F78" w14:paraId="727973EC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A90D6E" w14:textId="77777777" w:rsidR="002C23B2" w:rsidRPr="001B0F78" w:rsidRDefault="002C23B2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74E4EB" w14:textId="77777777" w:rsidR="002C23B2" w:rsidRPr="001B0F78" w:rsidRDefault="002C23B2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7EC870" w14:textId="77777777" w:rsidR="002C23B2" w:rsidRPr="001B0F78" w:rsidRDefault="002C23B2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2DC4BF4" w14:textId="77777777" w:rsidR="002C23B2" w:rsidRPr="001B0F78" w:rsidRDefault="002C23B2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785A8C41" w14:textId="77777777" w:rsidR="002C23B2" w:rsidRPr="001B0F78" w:rsidRDefault="002C23B2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44C397CB" w14:textId="77777777" w:rsidR="002C23B2" w:rsidRPr="001B0F78" w:rsidRDefault="002C23B2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A31C17" w14:textId="77777777" w:rsidR="002C23B2" w:rsidRPr="001B0F78" w:rsidRDefault="002C23B2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2C23B2" w:rsidRPr="001B0F78" w14:paraId="745473B1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610F35" w14:textId="77777777" w:rsidR="002C23B2" w:rsidRPr="001B0F78" w:rsidRDefault="002C23B2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91426F" w14:textId="77777777" w:rsidR="002C23B2" w:rsidRPr="001B0F78" w:rsidRDefault="002C23B2" w:rsidP="00C4416D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AEA8E4" w14:textId="77777777" w:rsidR="002C23B2" w:rsidRPr="001B0F78" w:rsidRDefault="002C23B2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8920360" w14:textId="77777777" w:rsidR="002C23B2" w:rsidRPr="001B0F78" w:rsidRDefault="002C23B2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985DD4" w14:textId="77777777" w:rsidR="002C23B2" w:rsidRPr="001B0F78" w:rsidRDefault="002C23B2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6587AEA9" w14:textId="77777777" w:rsidR="002C23B2" w:rsidRPr="001B0F78" w:rsidRDefault="002C23B2" w:rsidP="005233BC">
      <w:pPr>
        <w:rPr>
          <w:rFonts w:ascii="Times New Roman" w:hAnsi="Times New Roman"/>
        </w:rPr>
      </w:pPr>
    </w:p>
    <w:p w14:paraId="695FDA0C" w14:textId="4C819EBB" w:rsidR="005233BC" w:rsidRPr="001B0F78" w:rsidRDefault="005233BC" w:rsidP="005233BC">
      <w:pPr>
        <w:rPr>
          <w:rFonts w:ascii="Times New Roman" w:hAnsi="Times New Roman"/>
          <w:szCs w:val="22"/>
          <w:lang w:eastAsia="en-US"/>
        </w:rPr>
      </w:pPr>
      <w:r w:rsidRPr="001B0F78">
        <w:rPr>
          <w:rFonts w:ascii="Times New Roman" w:hAnsi="Times New Roman"/>
        </w:rPr>
        <w:t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p w14:paraId="334EB667" w14:textId="77777777" w:rsidR="005233BC" w:rsidRPr="00192A2B" w:rsidRDefault="005233BC" w:rsidP="00952B0D">
      <w:pPr>
        <w:jc w:val="left"/>
        <w:rPr>
          <w:rFonts w:ascii="Times New Roman" w:hAnsi="Times New Roman"/>
          <w:sz w:val="22"/>
          <w:szCs w:val="22"/>
        </w:rPr>
      </w:pPr>
    </w:p>
    <w:sectPr w:rsidR="005233BC" w:rsidRPr="00192A2B" w:rsidSect="003A74D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344372" w14:textId="77777777" w:rsidR="006914D9" w:rsidRDefault="006914D9" w:rsidP="007F0D4C">
      <w:r>
        <w:separator/>
      </w:r>
    </w:p>
  </w:endnote>
  <w:endnote w:type="continuationSeparator" w:id="0">
    <w:p w14:paraId="2AD7F956" w14:textId="77777777" w:rsidR="006914D9" w:rsidRDefault="006914D9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A14F10" w14:textId="77777777" w:rsidR="005233BC" w:rsidRDefault="005233BC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80B8DB" w14:textId="77777777" w:rsidR="005233BC" w:rsidRDefault="005233BC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3DD036" w14:textId="77777777" w:rsidR="005233BC" w:rsidRDefault="005233BC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E5E469" w14:textId="77777777" w:rsidR="006914D9" w:rsidRDefault="006914D9" w:rsidP="007F0D4C">
      <w:r>
        <w:separator/>
      </w:r>
    </w:p>
  </w:footnote>
  <w:footnote w:type="continuationSeparator" w:id="0">
    <w:p w14:paraId="40333289" w14:textId="77777777" w:rsidR="006914D9" w:rsidRDefault="006914D9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761F6C" w14:textId="77777777" w:rsidR="005233BC" w:rsidRDefault="005233BC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62EE2" w14:textId="3A2B5E3A" w:rsidR="00F7338F" w:rsidRPr="00901CBC" w:rsidRDefault="00713B69" w:rsidP="005A190D">
    <w:pPr>
      <w:pStyle w:val="Hlavika"/>
      <w:jc w:val="right"/>
      <w:rPr>
        <w:rFonts w:ascii="Arial Narrow" w:hAnsi="Arial Narrow"/>
        <w:sz w:val="22"/>
        <w:szCs w:val="22"/>
      </w:rPr>
    </w:pPr>
    <w:r>
      <w:rPr>
        <w:rFonts w:ascii="Arial Narrow" w:hAnsi="Arial Narrow"/>
        <w:sz w:val="22"/>
        <w:szCs w:val="22"/>
      </w:rPr>
      <w:t>Príloha č.5</w:t>
    </w:r>
    <w:r w:rsidR="00392834" w:rsidRPr="00901CBC">
      <w:rPr>
        <w:rFonts w:ascii="Arial Narrow" w:hAnsi="Arial Narrow"/>
        <w:sz w:val="22"/>
        <w:szCs w:val="22"/>
      </w:rPr>
      <w:t xml:space="preserve"> </w:t>
    </w:r>
    <w:r w:rsidR="00901CBC">
      <w:rPr>
        <w:rFonts w:ascii="Arial Narrow" w:hAnsi="Arial Narrow"/>
        <w:sz w:val="22"/>
        <w:szCs w:val="22"/>
      </w:rPr>
      <w:t>výzv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E5E799" w14:textId="77777777" w:rsidR="005233BC" w:rsidRDefault="005233BC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45989"/>
    <w:multiLevelType w:val="hybridMultilevel"/>
    <w:tmpl w:val="51EC4684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20D531F"/>
    <w:multiLevelType w:val="hybridMultilevel"/>
    <w:tmpl w:val="7E561BF2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DC14779C">
      <w:numFmt w:val="bullet"/>
      <w:lvlText w:val="-"/>
      <w:lvlJc w:val="left"/>
      <w:pPr>
        <w:ind w:left="1866" w:hanging="360"/>
      </w:pPr>
      <w:rPr>
        <w:rFonts w:ascii="Arial Narrow" w:eastAsia="Calibri" w:hAnsi="Arial Narrow" w:cs="Arial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A0345CD"/>
    <w:multiLevelType w:val="hybridMultilevel"/>
    <w:tmpl w:val="3BF812F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37B75"/>
    <w:multiLevelType w:val="hybridMultilevel"/>
    <w:tmpl w:val="94E480B8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F1254"/>
    <w:multiLevelType w:val="hybridMultilevel"/>
    <w:tmpl w:val="B5642C48"/>
    <w:lvl w:ilvl="0" w:tplc="EE8884F2">
      <w:numFmt w:val="bullet"/>
      <w:lvlText w:val="-"/>
      <w:lvlJc w:val="left"/>
      <w:pPr>
        <w:ind w:left="1065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 w15:restartNumberingAfterBreak="0">
    <w:nsid w:val="10A969B6"/>
    <w:multiLevelType w:val="hybridMultilevel"/>
    <w:tmpl w:val="575CFE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86C92"/>
    <w:multiLevelType w:val="hybridMultilevel"/>
    <w:tmpl w:val="9CCA9ECC"/>
    <w:lvl w:ilvl="0" w:tplc="041B0001">
      <w:start w:val="1"/>
      <w:numFmt w:val="bullet"/>
      <w:lvlText w:val=""/>
      <w:lvlJc w:val="left"/>
      <w:pPr>
        <w:ind w:left="128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8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206B57A4"/>
    <w:multiLevelType w:val="hybridMultilevel"/>
    <w:tmpl w:val="F336E1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D625C9"/>
    <w:multiLevelType w:val="hybridMultilevel"/>
    <w:tmpl w:val="B88697D4"/>
    <w:lvl w:ilvl="0" w:tplc="936C3B8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6A663B6"/>
    <w:multiLevelType w:val="hybridMultilevel"/>
    <w:tmpl w:val="2F1492E0"/>
    <w:lvl w:ilvl="0" w:tplc="BE7C1FC0">
      <w:start w:val="1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CB31459"/>
    <w:multiLevelType w:val="hybridMultilevel"/>
    <w:tmpl w:val="79063CA6"/>
    <w:lvl w:ilvl="0" w:tplc="BE7C1FC0">
      <w:start w:val="1"/>
      <w:numFmt w:val="bullet"/>
      <w:lvlText w:val="-"/>
      <w:lvlJc w:val="left"/>
      <w:pPr>
        <w:ind w:left="1065" w:hanging="705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F0D2A"/>
    <w:multiLevelType w:val="hybridMultilevel"/>
    <w:tmpl w:val="87F073AC"/>
    <w:lvl w:ilvl="0" w:tplc="F06C1824">
      <w:start w:val="29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6A50EA"/>
    <w:multiLevelType w:val="hybridMultilevel"/>
    <w:tmpl w:val="3EFEE99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F134E7"/>
    <w:multiLevelType w:val="hybridMultilevel"/>
    <w:tmpl w:val="822439FE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C831ED1"/>
    <w:multiLevelType w:val="hybridMultilevel"/>
    <w:tmpl w:val="C218BAA6"/>
    <w:lvl w:ilvl="0" w:tplc="F424AEF6">
      <w:numFmt w:val="bullet"/>
      <w:lvlText w:val="-"/>
      <w:lvlJc w:val="left"/>
      <w:pPr>
        <w:ind w:left="1068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3C0401F"/>
    <w:multiLevelType w:val="hybridMultilevel"/>
    <w:tmpl w:val="D8C0FF36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225AF1"/>
    <w:multiLevelType w:val="hybridMultilevel"/>
    <w:tmpl w:val="2EE8EDD0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A0D31"/>
    <w:multiLevelType w:val="hybridMultilevel"/>
    <w:tmpl w:val="A45267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F763FA"/>
    <w:multiLevelType w:val="hybridMultilevel"/>
    <w:tmpl w:val="9482E448"/>
    <w:lvl w:ilvl="0" w:tplc="4B788B36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C82C54"/>
    <w:multiLevelType w:val="hybridMultilevel"/>
    <w:tmpl w:val="160E922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981A14"/>
    <w:multiLevelType w:val="multilevel"/>
    <w:tmpl w:val="4D6823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62AB7C0F"/>
    <w:multiLevelType w:val="hybridMultilevel"/>
    <w:tmpl w:val="53623764"/>
    <w:lvl w:ilvl="0" w:tplc="BE7C1FC0">
      <w:start w:val="1"/>
      <w:numFmt w:val="bullet"/>
      <w:lvlText w:val="-"/>
      <w:lvlJc w:val="left"/>
      <w:pPr>
        <w:ind w:left="144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7" w15:restartNumberingAfterBreak="0">
    <w:nsid w:val="6F3B0B04"/>
    <w:multiLevelType w:val="hybridMultilevel"/>
    <w:tmpl w:val="ADF4E6C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3E01AE"/>
    <w:multiLevelType w:val="hybridMultilevel"/>
    <w:tmpl w:val="17E40410"/>
    <w:lvl w:ilvl="0" w:tplc="18A026D4">
      <w:start w:val="29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8"/>
  </w:num>
  <w:num w:numId="3">
    <w:abstractNumId w:val="3"/>
  </w:num>
  <w:num w:numId="4">
    <w:abstractNumId w:val="26"/>
  </w:num>
  <w:num w:numId="5">
    <w:abstractNumId w:val="19"/>
  </w:num>
  <w:num w:numId="6">
    <w:abstractNumId w:val="1"/>
  </w:num>
  <w:num w:numId="7">
    <w:abstractNumId w:val="0"/>
  </w:num>
  <w:num w:numId="8">
    <w:abstractNumId w:val="25"/>
  </w:num>
  <w:num w:numId="9">
    <w:abstractNumId w:val="21"/>
  </w:num>
  <w:num w:numId="10">
    <w:abstractNumId w:val="17"/>
  </w:num>
  <w:num w:numId="11">
    <w:abstractNumId w:val="7"/>
  </w:num>
  <w:num w:numId="12">
    <w:abstractNumId w:val="23"/>
  </w:num>
  <w:num w:numId="13">
    <w:abstractNumId w:val="10"/>
  </w:num>
  <w:num w:numId="14">
    <w:abstractNumId w:val="14"/>
  </w:num>
  <w:num w:numId="15">
    <w:abstractNumId w:val="22"/>
  </w:num>
  <w:num w:numId="16">
    <w:abstractNumId w:val="9"/>
  </w:num>
  <w:num w:numId="17">
    <w:abstractNumId w:val="6"/>
  </w:num>
  <w:num w:numId="18">
    <w:abstractNumId w:val="12"/>
  </w:num>
  <w:num w:numId="19">
    <w:abstractNumId w:val="15"/>
  </w:num>
  <w:num w:numId="20">
    <w:abstractNumId w:val="2"/>
  </w:num>
  <w:num w:numId="21">
    <w:abstractNumId w:val="24"/>
  </w:num>
  <w:num w:numId="22">
    <w:abstractNumId w:val="11"/>
  </w:num>
  <w:num w:numId="23">
    <w:abstractNumId w:val="18"/>
  </w:num>
  <w:num w:numId="24">
    <w:abstractNumId w:val="4"/>
  </w:num>
  <w:num w:numId="25">
    <w:abstractNumId w:val="27"/>
  </w:num>
  <w:num w:numId="26">
    <w:abstractNumId w:val="20"/>
  </w:num>
  <w:num w:numId="27">
    <w:abstractNumId w:val="8"/>
  </w:num>
  <w:num w:numId="28">
    <w:abstractNumId w:val="16"/>
  </w:num>
  <w:num w:numId="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32EE"/>
    <w:rsid w:val="000179EA"/>
    <w:rsid w:val="00017EEC"/>
    <w:rsid w:val="00081B91"/>
    <w:rsid w:val="000826DB"/>
    <w:rsid w:val="000A3207"/>
    <w:rsid w:val="000B616A"/>
    <w:rsid w:val="000C30F6"/>
    <w:rsid w:val="000C5353"/>
    <w:rsid w:val="000D5CF5"/>
    <w:rsid w:val="000D7E62"/>
    <w:rsid w:val="000E5218"/>
    <w:rsid w:val="000E54C9"/>
    <w:rsid w:val="000E589C"/>
    <w:rsid w:val="000E6731"/>
    <w:rsid w:val="000E79A2"/>
    <w:rsid w:val="00112067"/>
    <w:rsid w:val="001158B6"/>
    <w:rsid w:val="0012030A"/>
    <w:rsid w:val="00124CE2"/>
    <w:rsid w:val="00130769"/>
    <w:rsid w:val="00133D13"/>
    <w:rsid w:val="001343C1"/>
    <w:rsid w:val="0016419D"/>
    <w:rsid w:val="00177CD9"/>
    <w:rsid w:val="00190633"/>
    <w:rsid w:val="00192A2B"/>
    <w:rsid w:val="00195E8D"/>
    <w:rsid w:val="001A14B7"/>
    <w:rsid w:val="001A55DF"/>
    <w:rsid w:val="001A7F03"/>
    <w:rsid w:val="001B0F78"/>
    <w:rsid w:val="001B5E27"/>
    <w:rsid w:val="001C40B1"/>
    <w:rsid w:val="001D7EFA"/>
    <w:rsid w:val="001E0363"/>
    <w:rsid w:val="001F788F"/>
    <w:rsid w:val="002024DC"/>
    <w:rsid w:val="00217D57"/>
    <w:rsid w:val="00230947"/>
    <w:rsid w:val="00235C19"/>
    <w:rsid w:val="00241BCD"/>
    <w:rsid w:val="00241C00"/>
    <w:rsid w:val="00251FD7"/>
    <w:rsid w:val="002527DC"/>
    <w:rsid w:val="002544C8"/>
    <w:rsid w:val="00260982"/>
    <w:rsid w:val="0026315E"/>
    <w:rsid w:val="0026465D"/>
    <w:rsid w:val="00273482"/>
    <w:rsid w:val="002758CF"/>
    <w:rsid w:val="00275A09"/>
    <w:rsid w:val="00283C1F"/>
    <w:rsid w:val="00291C2E"/>
    <w:rsid w:val="00294290"/>
    <w:rsid w:val="002953E9"/>
    <w:rsid w:val="002B21C6"/>
    <w:rsid w:val="002C23B2"/>
    <w:rsid w:val="002E21F7"/>
    <w:rsid w:val="002F37DD"/>
    <w:rsid w:val="00321783"/>
    <w:rsid w:val="00334554"/>
    <w:rsid w:val="003349F0"/>
    <w:rsid w:val="0034007A"/>
    <w:rsid w:val="00341694"/>
    <w:rsid w:val="003468C6"/>
    <w:rsid w:val="00351280"/>
    <w:rsid w:val="00361C56"/>
    <w:rsid w:val="003620FC"/>
    <w:rsid w:val="00362B6A"/>
    <w:rsid w:val="00370539"/>
    <w:rsid w:val="00372931"/>
    <w:rsid w:val="00374ADF"/>
    <w:rsid w:val="00385C7D"/>
    <w:rsid w:val="00387C84"/>
    <w:rsid w:val="00392834"/>
    <w:rsid w:val="00393FBA"/>
    <w:rsid w:val="003976B7"/>
    <w:rsid w:val="003A0EA8"/>
    <w:rsid w:val="003A74D6"/>
    <w:rsid w:val="003B2372"/>
    <w:rsid w:val="003C05B3"/>
    <w:rsid w:val="003C52EE"/>
    <w:rsid w:val="003C57E5"/>
    <w:rsid w:val="003D1C92"/>
    <w:rsid w:val="003D7107"/>
    <w:rsid w:val="003E37FF"/>
    <w:rsid w:val="003E5E78"/>
    <w:rsid w:val="003F167E"/>
    <w:rsid w:val="003F358A"/>
    <w:rsid w:val="003F3C0A"/>
    <w:rsid w:val="003F4652"/>
    <w:rsid w:val="00405788"/>
    <w:rsid w:val="00421B60"/>
    <w:rsid w:val="00433D37"/>
    <w:rsid w:val="00440EE8"/>
    <w:rsid w:val="004414E3"/>
    <w:rsid w:val="004510F1"/>
    <w:rsid w:val="0045441F"/>
    <w:rsid w:val="00460730"/>
    <w:rsid w:val="00472A2B"/>
    <w:rsid w:val="00474030"/>
    <w:rsid w:val="004750CB"/>
    <w:rsid w:val="0047671A"/>
    <w:rsid w:val="00484F5C"/>
    <w:rsid w:val="004853A9"/>
    <w:rsid w:val="004855EA"/>
    <w:rsid w:val="00493C00"/>
    <w:rsid w:val="00494AB6"/>
    <w:rsid w:val="004A444C"/>
    <w:rsid w:val="004B13FE"/>
    <w:rsid w:val="004B51AB"/>
    <w:rsid w:val="004B7D5A"/>
    <w:rsid w:val="004C0661"/>
    <w:rsid w:val="004C0B13"/>
    <w:rsid w:val="004E0D4A"/>
    <w:rsid w:val="004E3CCE"/>
    <w:rsid w:val="004E76F6"/>
    <w:rsid w:val="004F1A3D"/>
    <w:rsid w:val="004F2510"/>
    <w:rsid w:val="004F3AE2"/>
    <w:rsid w:val="004F407E"/>
    <w:rsid w:val="00505316"/>
    <w:rsid w:val="005233BC"/>
    <w:rsid w:val="00523853"/>
    <w:rsid w:val="00525BED"/>
    <w:rsid w:val="005353B5"/>
    <w:rsid w:val="00536775"/>
    <w:rsid w:val="0054060C"/>
    <w:rsid w:val="00541C6A"/>
    <w:rsid w:val="00542C78"/>
    <w:rsid w:val="0056256F"/>
    <w:rsid w:val="00573D7E"/>
    <w:rsid w:val="0058475D"/>
    <w:rsid w:val="00587045"/>
    <w:rsid w:val="005A1066"/>
    <w:rsid w:val="005A190D"/>
    <w:rsid w:val="005A3B68"/>
    <w:rsid w:val="005D3FD0"/>
    <w:rsid w:val="005D4CBF"/>
    <w:rsid w:val="005E325B"/>
    <w:rsid w:val="005F0686"/>
    <w:rsid w:val="005F3200"/>
    <w:rsid w:val="005F7EDC"/>
    <w:rsid w:val="0061466D"/>
    <w:rsid w:val="00623A5C"/>
    <w:rsid w:val="0064062E"/>
    <w:rsid w:val="00654ACE"/>
    <w:rsid w:val="00666C22"/>
    <w:rsid w:val="006747F6"/>
    <w:rsid w:val="00682AAD"/>
    <w:rsid w:val="00685CF7"/>
    <w:rsid w:val="006914D9"/>
    <w:rsid w:val="006977E3"/>
    <w:rsid w:val="006A29B1"/>
    <w:rsid w:val="006A4877"/>
    <w:rsid w:val="006D0837"/>
    <w:rsid w:val="006E0662"/>
    <w:rsid w:val="00705FC3"/>
    <w:rsid w:val="00706918"/>
    <w:rsid w:val="00713B69"/>
    <w:rsid w:val="007162EF"/>
    <w:rsid w:val="00716F83"/>
    <w:rsid w:val="00734044"/>
    <w:rsid w:val="00745747"/>
    <w:rsid w:val="00752ADC"/>
    <w:rsid w:val="00775002"/>
    <w:rsid w:val="00782D23"/>
    <w:rsid w:val="00784E3F"/>
    <w:rsid w:val="007864C5"/>
    <w:rsid w:val="00794058"/>
    <w:rsid w:val="007A158E"/>
    <w:rsid w:val="007A7E78"/>
    <w:rsid w:val="007B5718"/>
    <w:rsid w:val="007B5C08"/>
    <w:rsid w:val="007C1E6F"/>
    <w:rsid w:val="007D5580"/>
    <w:rsid w:val="007D5994"/>
    <w:rsid w:val="007E74D7"/>
    <w:rsid w:val="007F0526"/>
    <w:rsid w:val="007F0D4C"/>
    <w:rsid w:val="007F4CC1"/>
    <w:rsid w:val="007F5274"/>
    <w:rsid w:val="007F6AEE"/>
    <w:rsid w:val="008059E6"/>
    <w:rsid w:val="008077EF"/>
    <w:rsid w:val="00812672"/>
    <w:rsid w:val="008245DF"/>
    <w:rsid w:val="00825562"/>
    <w:rsid w:val="00836337"/>
    <w:rsid w:val="00855CA4"/>
    <w:rsid w:val="00857612"/>
    <w:rsid w:val="008713A4"/>
    <w:rsid w:val="008714DB"/>
    <w:rsid w:val="00871E24"/>
    <w:rsid w:val="00891A18"/>
    <w:rsid w:val="00893234"/>
    <w:rsid w:val="00894BB7"/>
    <w:rsid w:val="00896579"/>
    <w:rsid w:val="008B6468"/>
    <w:rsid w:val="008B7BC0"/>
    <w:rsid w:val="008C0228"/>
    <w:rsid w:val="008C5959"/>
    <w:rsid w:val="008C74BE"/>
    <w:rsid w:val="008D1B78"/>
    <w:rsid w:val="008D37E6"/>
    <w:rsid w:val="008D7446"/>
    <w:rsid w:val="008E07A0"/>
    <w:rsid w:val="008F5E5E"/>
    <w:rsid w:val="00901CBC"/>
    <w:rsid w:val="009036BE"/>
    <w:rsid w:val="00905300"/>
    <w:rsid w:val="00911E9A"/>
    <w:rsid w:val="00913D4A"/>
    <w:rsid w:val="009201A0"/>
    <w:rsid w:val="00923E72"/>
    <w:rsid w:val="0093021C"/>
    <w:rsid w:val="0094402B"/>
    <w:rsid w:val="00944215"/>
    <w:rsid w:val="00952B0D"/>
    <w:rsid w:val="009562F7"/>
    <w:rsid w:val="0096440E"/>
    <w:rsid w:val="009654BD"/>
    <w:rsid w:val="00965FF5"/>
    <w:rsid w:val="00984791"/>
    <w:rsid w:val="00993D11"/>
    <w:rsid w:val="009966B9"/>
    <w:rsid w:val="009A74B4"/>
    <w:rsid w:val="009A7CD7"/>
    <w:rsid w:val="009B6878"/>
    <w:rsid w:val="009E0BF3"/>
    <w:rsid w:val="009E2D86"/>
    <w:rsid w:val="009E3756"/>
    <w:rsid w:val="009F11EC"/>
    <w:rsid w:val="00A47F94"/>
    <w:rsid w:val="00A53C24"/>
    <w:rsid w:val="00A62199"/>
    <w:rsid w:val="00A80BB9"/>
    <w:rsid w:val="00A855BE"/>
    <w:rsid w:val="00AB4876"/>
    <w:rsid w:val="00AC471F"/>
    <w:rsid w:val="00AC60E1"/>
    <w:rsid w:val="00AC6F9E"/>
    <w:rsid w:val="00AD4615"/>
    <w:rsid w:val="00AF6CF0"/>
    <w:rsid w:val="00B01D63"/>
    <w:rsid w:val="00B04021"/>
    <w:rsid w:val="00B05C81"/>
    <w:rsid w:val="00B176C5"/>
    <w:rsid w:val="00B22576"/>
    <w:rsid w:val="00B41E73"/>
    <w:rsid w:val="00B42B60"/>
    <w:rsid w:val="00B66A11"/>
    <w:rsid w:val="00B74899"/>
    <w:rsid w:val="00B76485"/>
    <w:rsid w:val="00B76577"/>
    <w:rsid w:val="00B80C13"/>
    <w:rsid w:val="00B9271C"/>
    <w:rsid w:val="00B959D3"/>
    <w:rsid w:val="00BA4D60"/>
    <w:rsid w:val="00BA7A3C"/>
    <w:rsid w:val="00BB0489"/>
    <w:rsid w:val="00BB3F00"/>
    <w:rsid w:val="00BB7B3E"/>
    <w:rsid w:val="00BC2EE2"/>
    <w:rsid w:val="00BC4E18"/>
    <w:rsid w:val="00BC5D1B"/>
    <w:rsid w:val="00BC6D7A"/>
    <w:rsid w:val="00BD27A5"/>
    <w:rsid w:val="00BD50A3"/>
    <w:rsid w:val="00BE40E2"/>
    <w:rsid w:val="00BE5520"/>
    <w:rsid w:val="00BE5A08"/>
    <w:rsid w:val="00BF4488"/>
    <w:rsid w:val="00C110A9"/>
    <w:rsid w:val="00C15DF0"/>
    <w:rsid w:val="00C326B7"/>
    <w:rsid w:val="00C45EE3"/>
    <w:rsid w:val="00C5137D"/>
    <w:rsid w:val="00C51808"/>
    <w:rsid w:val="00C55B5F"/>
    <w:rsid w:val="00C90E95"/>
    <w:rsid w:val="00CA4E1B"/>
    <w:rsid w:val="00CB267B"/>
    <w:rsid w:val="00CB79B4"/>
    <w:rsid w:val="00CC2FD7"/>
    <w:rsid w:val="00CC53C9"/>
    <w:rsid w:val="00CD074E"/>
    <w:rsid w:val="00CE5D96"/>
    <w:rsid w:val="00CF018A"/>
    <w:rsid w:val="00CF29E4"/>
    <w:rsid w:val="00CF5CB9"/>
    <w:rsid w:val="00D00391"/>
    <w:rsid w:val="00D30D7C"/>
    <w:rsid w:val="00D35CF4"/>
    <w:rsid w:val="00D50C46"/>
    <w:rsid w:val="00D512AC"/>
    <w:rsid w:val="00D54E4F"/>
    <w:rsid w:val="00D578BD"/>
    <w:rsid w:val="00D72147"/>
    <w:rsid w:val="00D73E50"/>
    <w:rsid w:val="00D75EED"/>
    <w:rsid w:val="00D85635"/>
    <w:rsid w:val="00D867E2"/>
    <w:rsid w:val="00D87125"/>
    <w:rsid w:val="00DB4339"/>
    <w:rsid w:val="00DB582B"/>
    <w:rsid w:val="00DC3794"/>
    <w:rsid w:val="00DD010A"/>
    <w:rsid w:val="00DE35C8"/>
    <w:rsid w:val="00DE3638"/>
    <w:rsid w:val="00DE75D2"/>
    <w:rsid w:val="00DF1499"/>
    <w:rsid w:val="00E00272"/>
    <w:rsid w:val="00E06CAC"/>
    <w:rsid w:val="00E37623"/>
    <w:rsid w:val="00E43ED3"/>
    <w:rsid w:val="00E554DB"/>
    <w:rsid w:val="00E703DE"/>
    <w:rsid w:val="00E73EEF"/>
    <w:rsid w:val="00E91F56"/>
    <w:rsid w:val="00E949AB"/>
    <w:rsid w:val="00EA1323"/>
    <w:rsid w:val="00EA5E8D"/>
    <w:rsid w:val="00ED1432"/>
    <w:rsid w:val="00ED14A8"/>
    <w:rsid w:val="00EF249E"/>
    <w:rsid w:val="00EF53BB"/>
    <w:rsid w:val="00EF6798"/>
    <w:rsid w:val="00F00D09"/>
    <w:rsid w:val="00F023DA"/>
    <w:rsid w:val="00F079FB"/>
    <w:rsid w:val="00F12F9F"/>
    <w:rsid w:val="00F1411E"/>
    <w:rsid w:val="00F24EA0"/>
    <w:rsid w:val="00F27C37"/>
    <w:rsid w:val="00F34EF7"/>
    <w:rsid w:val="00F36D81"/>
    <w:rsid w:val="00F36E9D"/>
    <w:rsid w:val="00F523BE"/>
    <w:rsid w:val="00F540C9"/>
    <w:rsid w:val="00F66969"/>
    <w:rsid w:val="00F7338F"/>
    <w:rsid w:val="00F73DB0"/>
    <w:rsid w:val="00F8280C"/>
    <w:rsid w:val="00F85CF8"/>
    <w:rsid w:val="00F9591B"/>
    <w:rsid w:val="00FA09E8"/>
    <w:rsid w:val="00FA212D"/>
    <w:rsid w:val="00FB5676"/>
    <w:rsid w:val="00FF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41C6A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7162EF"/>
    <w:rPr>
      <w:rFonts w:ascii="Arial" w:hAnsi="Arial"/>
      <w:szCs w:val="24"/>
      <w:lang w:eastAsia="zh-CN"/>
    </w:rPr>
  </w:style>
  <w:style w:type="character" w:customStyle="1" w:styleId="Zkladntext">
    <w:name w:val="Základný text_"/>
    <w:basedOn w:val="Predvolenpsmoodseku"/>
    <w:link w:val="Zkladntext1"/>
    <w:rsid w:val="00523853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"/>
    <w:rsid w:val="00523853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  <w:style w:type="table" w:styleId="Mriekatabuky">
    <w:name w:val="Table Grid"/>
    <w:basedOn w:val="Normlnatabuka"/>
    <w:uiPriority w:val="59"/>
    <w:rsid w:val="00192A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C66FE230-FC62-44DE-BB42-5B8D4FE256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59</Words>
  <Characters>4330</Characters>
  <Application>Microsoft Office Word</Application>
  <DocSecurity>0</DocSecurity>
  <Lines>36</Lines>
  <Paragraphs>1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9-07T09:00:00Z</dcterms:created>
  <dcterms:modified xsi:type="dcterms:W3CDTF">2024-09-27T09:46:00Z</dcterms:modified>
</cp:coreProperties>
</file>